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6D43CB" w14:textId="77777777" w:rsidR="003677E7" w:rsidRDefault="00231474">
      <w:pPr>
        <w:pStyle w:val="Title"/>
      </w:pPr>
      <w:r>
        <w:t>R Setup</w:t>
      </w:r>
    </w:p>
    <w:p w14:paraId="51CE9B76" w14:textId="77777777" w:rsidR="003677E7" w:rsidRDefault="00231474">
      <w:pPr>
        <w:pStyle w:val="Author"/>
      </w:pPr>
      <w:r>
        <w:t>Tim Graham, Carly Green, Michael Green</w:t>
      </w:r>
    </w:p>
    <w:p w14:paraId="7E2EDA1A" w14:textId="77777777" w:rsidR="003677E7" w:rsidRDefault="00231474">
      <w:pPr>
        <w:pStyle w:val="Date"/>
      </w:pPr>
      <w:r>
        <w:t>November 20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643860575"/>
        <w:docPartObj>
          <w:docPartGallery w:val="Table of Contents"/>
          <w:docPartUnique/>
        </w:docPartObj>
      </w:sdtPr>
      <w:sdtEndPr/>
      <w:sdtContent>
        <w:p w14:paraId="66720849" w14:textId="77777777" w:rsidR="003677E7" w:rsidRDefault="00231474">
          <w:pPr>
            <w:pStyle w:val="TOCHeading"/>
          </w:pPr>
          <w:r>
            <w:t>Table of Contents</w:t>
          </w:r>
        </w:p>
        <w:p w14:paraId="3FB4C7A3" w14:textId="77777777" w:rsidR="009C2981" w:rsidRDefault="00231474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5" \h \z \u</w:instrText>
          </w:r>
          <w:r>
            <w:fldChar w:fldCharType="separate"/>
          </w:r>
          <w:hyperlink w:anchor="_Toc88129997" w:history="1">
            <w:r w:rsidR="009C2981" w:rsidRPr="00BC14E4">
              <w:rPr>
                <w:rStyle w:val="Hyperlink"/>
                <w:noProof/>
              </w:rPr>
              <w:t>1. Introduction</w:t>
            </w:r>
            <w:r w:rsidR="009C2981">
              <w:rPr>
                <w:noProof/>
                <w:webHidden/>
              </w:rPr>
              <w:tab/>
            </w:r>
            <w:r w:rsidR="009C2981">
              <w:rPr>
                <w:noProof/>
                <w:webHidden/>
              </w:rPr>
              <w:fldChar w:fldCharType="begin"/>
            </w:r>
            <w:r w:rsidR="009C2981">
              <w:rPr>
                <w:noProof/>
                <w:webHidden/>
              </w:rPr>
              <w:instrText xml:space="preserve"> PAGEREF _Toc88129997 \h </w:instrText>
            </w:r>
            <w:r w:rsidR="009C2981">
              <w:rPr>
                <w:noProof/>
                <w:webHidden/>
              </w:rPr>
            </w:r>
            <w:r w:rsidR="009C2981">
              <w:rPr>
                <w:noProof/>
                <w:webHidden/>
              </w:rPr>
              <w:fldChar w:fldCharType="separate"/>
            </w:r>
            <w:r w:rsidR="009C2981">
              <w:rPr>
                <w:noProof/>
                <w:webHidden/>
              </w:rPr>
              <w:t>1</w:t>
            </w:r>
            <w:r w:rsidR="009C2981">
              <w:rPr>
                <w:noProof/>
                <w:webHidden/>
              </w:rPr>
              <w:fldChar w:fldCharType="end"/>
            </w:r>
          </w:hyperlink>
        </w:p>
        <w:p w14:paraId="155BA05E" w14:textId="77777777" w:rsidR="009C2981" w:rsidRDefault="001E6B86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88129998" w:history="1">
            <w:r w:rsidR="009C2981" w:rsidRPr="00BC14E4">
              <w:rPr>
                <w:rStyle w:val="Hyperlink"/>
                <w:noProof/>
              </w:rPr>
              <w:t>1.1 Purpose of Document</w:t>
            </w:r>
            <w:r w:rsidR="009C2981">
              <w:rPr>
                <w:noProof/>
                <w:webHidden/>
              </w:rPr>
              <w:tab/>
            </w:r>
            <w:r w:rsidR="009C2981">
              <w:rPr>
                <w:noProof/>
                <w:webHidden/>
              </w:rPr>
              <w:fldChar w:fldCharType="begin"/>
            </w:r>
            <w:r w:rsidR="009C2981">
              <w:rPr>
                <w:noProof/>
                <w:webHidden/>
              </w:rPr>
              <w:instrText xml:space="preserve"> PAGEREF _Toc88129998 \h </w:instrText>
            </w:r>
            <w:r w:rsidR="009C2981">
              <w:rPr>
                <w:noProof/>
                <w:webHidden/>
              </w:rPr>
            </w:r>
            <w:r w:rsidR="009C2981">
              <w:rPr>
                <w:noProof/>
                <w:webHidden/>
              </w:rPr>
              <w:fldChar w:fldCharType="separate"/>
            </w:r>
            <w:r w:rsidR="009C2981">
              <w:rPr>
                <w:noProof/>
                <w:webHidden/>
              </w:rPr>
              <w:t>1</w:t>
            </w:r>
            <w:r w:rsidR="009C2981">
              <w:rPr>
                <w:noProof/>
                <w:webHidden/>
              </w:rPr>
              <w:fldChar w:fldCharType="end"/>
            </w:r>
          </w:hyperlink>
        </w:p>
        <w:p w14:paraId="7723FC0E" w14:textId="77777777" w:rsidR="009C2981" w:rsidRDefault="001E6B86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88129999" w:history="1">
            <w:r w:rsidR="009C2981" w:rsidRPr="00BC14E4">
              <w:rPr>
                <w:rStyle w:val="Hyperlink"/>
                <w:noProof/>
              </w:rPr>
              <w:t>1.2 Systems to be Installed</w:t>
            </w:r>
            <w:r w:rsidR="009C2981">
              <w:rPr>
                <w:noProof/>
                <w:webHidden/>
              </w:rPr>
              <w:tab/>
            </w:r>
            <w:r w:rsidR="009C2981">
              <w:rPr>
                <w:noProof/>
                <w:webHidden/>
              </w:rPr>
              <w:fldChar w:fldCharType="begin"/>
            </w:r>
            <w:r w:rsidR="009C2981">
              <w:rPr>
                <w:noProof/>
                <w:webHidden/>
              </w:rPr>
              <w:instrText xml:space="preserve"> PAGEREF _Toc88129999 \h </w:instrText>
            </w:r>
            <w:r w:rsidR="009C2981">
              <w:rPr>
                <w:noProof/>
                <w:webHidden/>
              </w:rPr>
            </w:r>
            <w:r w:rsidR="009C2981">
              <w:rPr>
                <w:noProof/>
                <w:webHidden/>
              </w:rPr>
              <w:fldChar w:fldCharType="separate"/>
            </w:r>
            <w:r w:rsidR="009C2981">
              <w:rPr>
                <w:noProof/>
                <w:webHidden/>
              </w:rPr>
              <w:t>1</w:t>
            </w:r>
            <w:r w:rsidR="009C2981">
              <w:rPr>
                <w:noProof/>
                <w:webHidden/>
              </w:rPr>
              <w:fldChar w:fldCharType="end"/>
            </w:r>
          </w:hyperlink>
        </w:p>
        <w:p w14:paraId="3A8990FC" w14:textId="77777777" w:rsidR="009C2981" w:rsidRDefault="001E6B86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88130000" w:history="1">
            <w:r w:rsidR="009C2981" w:rsidRPr="00BC14E4">
              <w:rPr>
                <w:rStyle w:val="Hyperlink"/>
                <w:noProof/>
              </w:rPr>
              <w:t>2. Pre-requisites</w:t>
            </w:r>
            <w:r w:rsidR="009C2981">
              <w:rPr>
                <w:noProof/>
                <w:webHidden/>
              </w:rPr>
              <w:tab/>
            </w:r>
            <w:r w:rsidR="009C2981">
              <w:rPr>
                <w:noProof/>
                <w:webHidden/>
              </w:rPr>
              <w:fldChar w:fldCharType="begin"/>
            </w:r>
            <w:r w:rsidR="009C2981">
              <w:rPr>
                <w:noProof/>
                <w:webHidden/>
              </w:rPr>
              <w:instrText xml:space="preserve"> PAGEREF _Toc88130000 \h </w:instrText>
            </w:r>
            <w:r w:rsidR="009C2981">
              <w:rPr>
                <w:noProof/>
                <w:webHidden/>
              </w:rPr>
            </w:r>
            <w:r w:rsidR="009C2981">
              <w:rPr>
                <w:noProof/>
                <w:webHidden/>
              </w:rPr>
              <w:fldChar w:fldCharType="separate"/>
            </w:r>
            <w:r w:rsidR="009C2981">
              <w:rPr>
                <w:noProof/>
                <w:webHidden/>
              </w:rPr>
              <w:t>1</w:t>
            </w:r>
            <w:r w:rsidR="009C2981">
              <w:rPr>
                <w:noProof/>
                <w:webHidden/>
              </w:rPr>
              <w:fldChar w:fldCharType="end"/>
            </w:r>
          </w:hyperlink>
        </w:p>
        <w:p w14:paraId="4A8BDC9A" w14:textId="77777777" w:rsidR="009C2981" w:rsidRDefault="001E6B86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88130001" w:history="1">
            <w:r w:rsidR="009C2981" w:rsidRPr="00BC14E4">
              <w:rPr>
                <w:rStyle w:val="Hyperlink"/>
                <w:noProof/>
              </w:rPr>
              <w:t>3. Installing R</w:t>
            </w:r>
            <w:r w:rsidR="009C2981">
              <w:rPr>
                <w:noProof/>
                <w:webHidden/>
              </w:rPr>
              <w:tab/>
            </w:r>
            <w:r w:rsidR="009C2981">
              <w:rPr>
                <w:noProof/>
                <w:webHidden/>
              </w:rPr>
              <w:fldChar w:fldCharType="begin"/>
            </w:r>
            <w:r w:rsidR="009C2981">
              <w:rPr>
                <w:noProof/>
                <w:webHidden/>
              </w:rPr>
              <w:instrText xml:space="preserve"> PAGEREF _Toc88130001 \h </w:instrText>
            </w:r>
            <w:r w:rsidR="009C2981">
              <w:rPr>
                <w:noProof/>
                <w:webHidden/>
              </w:rPr>
            </w:r>
            <w:r w:rsidR="009C2981">
              <w:rPr>
                <w:noProof/>
                <w:webHidden/>
              </w:rPr>
              <w:fldChar w:fldCharType="separate"/>
            </w:r>
            <w:r w:rsidR="009C2981">
              <w:rPr>
                <w:noProof/>
                <w:webHidden/>
              </w:rPr>
              <w:t>2</w:t>
            </w:r>
            <w:r w:rsidR="009C2981">
              <w:rPr>
                <w:noProof/>
                <w:webHidden/>
              </w:rPr>
              <w:fldChar w:fldCharType="end"/>
            </w:r>
          </w:hyperlink>
        </w:p>
        <w:p w14:paraId="729ADD9A" w14:textId="77777777" w:rsidR="009C2981" w:rsidRDefault="001E6B86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88130002" w:history="1">
            <w:r w:rsidR="009C2981" w:rsidRPr="00BC14E4">
              <w:rPr>
                <w:rStyle w:val="Hyperlink"/>
                <w:noProof/>
              </w:rPr>
              <w:t>4. Installing RStudio</w:t>
            </w:r>
            <w:r w:rsidR="009C2981">
              <w:rPr>
                <w:noProof/>
                <w:webHidden/>
              </w:rPr>
              <w:tab/>
            </w:r>
            <w:r w:rsidR="009C2981">
              <w:rPr>
                <w:noProof/>
                <w:webHidden/>
              </w:rPr>
              <w:fldChar w:fldCharType="begin"/>
            </w:r>
            <w:r w:rsidR="009C2981">
              <w:rPr>
                <w:noProof/>
                <w:webHidden/>
              </w:rPr>
              <w:instrText xml:space="preserve"> PAGEREF _Toc88130002 \h </w:instrText>
            </w:r>
            <w:r w:rsidR="009C2981">
              <w:rPr>
                <w:noProof/>
                <w:webHidden/>
              </w:rPr>
            </w:r>
            <w:r w:rsidR="009C2981">
              <w:rPr>
                <w:noProof/>
                <w:webHidden/>
              </w:rPr>
              <w:fldChar w:fldCharType="separate"/>
            </w:r>
            <w:r w:rsidR="009C2981">
              <w:rPr>
                <w:noProof/>
                <w:webHidden/>
              </w:rPr>
              <w:t>3</w:t>
            </w:r>
            <w:r w:rsidR="009C2981">
              <w:rPr>
                <w:noProof/>
                <w:webHidden/>
              </w:rPr>
              <w:fldChar w:fldCharType="end"/>
            </w:r>
          </w:hyperlink>
        </w:p>
        <w:p w14:paraId="3A345F19" w14:textId="77777777" w:rsidR="009C2981" w:rsidRDefault="001E6B86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88130003" w:history="1">
            <w:r w:rsidR="009C2981" w:rsidRPr="00BC14E4">
              <w:rPr>
                <w:rStyle w:val="Hyperlink"/>
                <w:noProof/>
              </w:rPr>
              <w:t>5. Installing Rtools</w:t>
            </w:r>
            <w:r w:rsidR="009C2981">
              <w:rPr>
                <w:noProof/>
                <w:webHidden/>
              </w:rPr>
              <w:tab/>
            </w:r>
            <w:r w:rsidR="009C2981">
              <w:rPr>
                <w:noProof/>
                <w:webHidden/>
              </w:rPr>
              <w:fldChar w:fldCharType="begin"/>
            </w:r>
            <w:r w:rsidR="009C2981">
              <w:rPr>
                <w:noProof/>
                <w:webHidden/>
              </w:rPr>
              <w:instrText xml:space="preserve"> PAGEREF _Toc88130003 \h </w:instrText>
            </w:r>
            <w:r w:rsidR="009C2981">
              <w:rPr>
                <w:noProof/>
                <w:webHidden/>
              </w:rPr>
            </w:r>
            <w:r w:rsidR="009C2981">
              <w:rPr>
                <w:noProof/>
                <w:webHidden/>
              </w:rPr>
              <w:fldChar w:fldCharType="separate"/>
            </w:r>
            <w:r w:rsidR="009C2981">
              <w:rPr>
                <w:noProof/>
                <w:webHidden/>
              </w:rPr>
              <w:t>3</w:t>
            </w:r>
            <w:r w:rsidR="009C2981">
              <w:rPr>
                <w:noProof/>
                <w:webHidden/>
              </w:rPr>
              <w:fldChar w:fldCharType="end"/>
            </w:r>
          </w:hyperlink>
        </w:p>
        <w:p w14:paraId="06310931" w14:textId="77777777" w:rsidR="009C2981" w:rsidRDefault="001E6B86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88130004" w:history="1">
            <w:r w:rsidR="009C2981" w:rsidRPr="00BC14E4">
              <w:rPr>
                <w:rStyle w:val="Hyperlink"/>
                <w:noProof/>
              </w:rPr>
              <w:t>5.1 Installation</w:t>
            </w:r>
            <w:r w:rsidR="009C2981">
              <w:rPr>
                <w:noProof/>
                <w:webHidden/>
              </w:rPr>
              <w:tab/>
            </w:r>
            <w:r w:rsidR="009C2981">
              <w:rPr>
                <w:noProof/>
                <w:webHidden/>
              </w:rPr>
              <w:fldChar w:fldCharType="begin"/>
            </w:r>
            <w:r w:rsidR="009C2981">
              <w:rPr>
                <w:noProof/>
                <w:webHidden/>
              </w:rPr>
              <w:instrText xml:space="preserve"> PAGEREF _Toc88130004 \h </w:instrText>
            </w:r>
            <w:r w:rsidR="009C2981">
              <w:rPr>
                <w:noProof/>
                <w:webHidden/>
              </w:rPr>
            </w:r>
            <w:r w:rsidR="009C2981">
              <w:rPr>
                <w:noProof/>
                <w:webHidden/>
              </w:rPr>
              <w:fldChar w:fldCharType="separate"/>
            </w:r>
            <w:r w:rsidR="009C2981">
              <w:rPr>
                <w:noProof/>
                <w:webHidden/>
              </w:rPr>
              <w:t>3</w:t>
            </w:r>
            <w:r w:rsidR="009C2981">
              <w:rPr>
                <w:noProof/>
                <w:webHidden/>
              </w:rPr>
              <w:fldChar w:fldCharType="end"/>
            </w:r>
          </w:hyperlink>
        </w:p>
        <w:p w14:paraId="223A5EBD" w14:textId="77777777" w:rsidR="009C2981" w:rsidRDefault="001E6B86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88130005" w:history="1">
            <w:r w:rsidR="009C2981" w:rsidRPr="00BC14E4">
              <w:rPr>
                <w:rStyle w:val="Hyperlink"/>
                <w:noProof/>
              </w:rPr>
              <w:t>5.2 System Settings</w:t>
            </w:r>
            <w:r w:rsidR="009C2981">
              <w:rPr>
                <w:noProof/>
                <w:webHidden/>
              </w:rPr>
              <w:tab/>
            </w:r>
            <w:r w:rsidR="009C2981">
              <w:rPr>
                <w:noProof/>
                <w:webHidden/>
              </w:rPr>
              <w:fldChar w:fldCharType="begin"/>
            </w:r>
            <w:r w:rsidR="009C2981">
              <w:rPr>
                <w:noProof/>
                <w:webHidden/>
              </w:rPr>
              <w:instrText xml:space="preserve"> PAGEREF _Toc88130005 \h </w:instrText>
            </w:r>
            <w:r w:rsidR="009C2981">
              <w:rPr>
                <w:noProof/>
                <w:webHidden/>
              </w:rPr>
            </w:r>
            <w:r w:rsidR="009C2981">
              <w:rPr>
                <w:noProof/>
                <w:webHidden/>
              </w:rPr>
              <w:fldChar w:fldCharType="separate"/>
            </w:r>
            <w:r w:rsidR="009C2981">
              <w:rPr>
                <w:noProof/>
                <w:webHidden/>
              </w:rPr>
              <w:t>4</w:t>
            </w:r>
            <w:r w:rsidR="009C2981">
              <w:rPr>
                <w:noProof/>
                <w:webHidden/>
              </w:rPr>
              <w:fldChar w:fldCharType="end"/>
            </w:r>
          </w:hyperlink>
        </w:p>
        <w:p w14:paraId="34514C82" w14:textId="77777777" w:rsidR="003677E7" w:rsidRDefault="00231474">
          <w:r>
            <w:fldChar w:fldCharType="end"/>
          </w:r>
        </w:p>
      </w:sdtContent>
    </w:sdt>
    <w:p w14:paraId="2DF0D485" w14:textId="77777777" w:rsidR="003677E7" w:rsidRDefault="00231474">
      <w:pPr>
        <w:pStyle w:val="Heading1"/>
      </w:pPr>
      <w:bookmarkStart w:id="0" w:name="_Toc88129997"/>
      <w:bookmarkStart w:id="1" w:name="introduction"/>
      <w:r>
        <w:t>1. Introduction</w:t>
      </w:r>
      <w:bookmarkEnd w:id="0"/>
    </w:p>
    <w:p w14:paraId="0B15BC20" w14:textId="77777777" w:rsidR="003677E7" w:rsidRDefault="00231474">
      <w:pPr>
        <w:pStyle w:val="Heading2"/>
      </w:pPr>
      <w:bookmarkStart w:id="2" w:name="_Toc88129998"/>
      <w:bookmarkStart w:id="3" w:name="purpose-of-document"/>
      <w:r>
        <w:t>1.1 Purpose of Document</w:t>
      </w:r>
      <w:bookmarkEnd w:id="2"/>
    </w:p>
    <w:p w14:paraId="5BDEC7E1" w14:textId="77777777" w:rsidR="003677E7" w:rsidRDefault="00231474">
      <w:pPr>
        <w:pStyle w:val="FirstParagraph"/>
      </w:pPr>
      <w:r>
        <w:t>This document will guide you on how to install and setup R, RStudio and Rtools on your machine, so that the Fiji FNMS project can be run on your machine.</w:t>
      </w:r>
    </w:p>
    <w:p w14:paraId="0CA6DBAE" w14:textId="77777777" w:rsidR="003677E7" w:rsidRDefault="00231474">
      <w:pPr>
        <w:pStyle w:val="Heading2"/>
      </w:pPr>
      <w:bookmarkStart w:id="4" w:name="_Toc88129999"/>
      <w:bookmarkStart w:id="5" w:name="systems-to-be-installed"/>
      <w:bookmarkEnd w:id="3"/>
      <w:r>
        <w:t>1.2 Systems to be Installed</w:t>
      </w:r>
      <w:bookmarkEnd w:id="4"/>
    </w:p>
    <w:p w14:paraId="78466CFC" w14:textId="77777777" w:rsidR="003677E7" w:rsidRDefault="00231474">
      <w:pPr>
        <w:pStyle w:val="Compact"/>
        <w:numPr>
          <w:ilvl w:val="0"/>
          <w:numId w:val="2"/>
        </w:numPr>
      </w:pPr>
      <w:r>
        <w:rPr>
          <w:b/>
          <w:bCs/>
        </w:rPr>
        <w:t>R</w:t>
      </w:r>
      <w:r>
        <w:t xml:space="preserve"> is the programming language that this project is written in, this must be installed for the project to run on your machine.</w:t>
      </w:r>
    </w:p>
    <w:p w14:paraId="40D00A64" w14:textId="77777777" w:rsidR="003677E7" w:rsidRDefault="00231474">
      <w:pPr>
        <w:pStyle w:val="Compact"/>
        <w:numPr>
          <w:ilvl w:val="0"/>
          <w:numId w:val="2"/>
        </w:numPr>
      </w:pPr>
      <w:r>
        <w:rPr>
          <w:b/>
          <w:bCs/>
        </w:rPr>
        <w:t>RStudio</w:t>
      </w:r>
      <w:r>
        <w:t xml:space="preserve"> is an integrated development environment (IDE) which is commonly used by R developers, this will be used to navigate the project’s code base.</w:t>
      </w:r>
    </w:p>
    <w:p w14:paraId="082B6823" w14:textId="77777777" w:rsidR="003677E7" w:rsidRDefault="00231474">
      <w:pPr>
        <w:pStyle w:val="Compact"/>
        <w:numPr>
          <w:ilvl w:val="0"/>
          <w:numId w:val="2"/>
        </w:numPr>
      </w:pPr>
      <w:r>
        <w:rPr>
          <w:b/>
          <w:bCs/>
        </w:rPr>
        <w:t>Rtools</w:t>
      </w:r>
      <w:r>
        <w:t xml:space="preserve"> is a set of programs that is required on Windows to build R packages from source.</w:t>
      </w:r>
    </w:p>
    <w:p w14:paraId="0446B6F9" w14:textId="77777777" w:rsidR="003677E7" w:rsidRDefault="00231474">
      <w:pPr>
        <w:pStyle w:val="Heading1"/>
      </w:pPr>
      <w:bookmarkStart w:id="6" w:name="_Toc88130000"/>
      <w:bookmarkStart w:id="7" w:name="pre-requisites"/>
      <w:bookmarkEnd w:id="1"/>
      <w:bookmarkEnd w:id="5"/>
      <w:r>
        <w:t>2. Pre-requisites</w:t>
      </w:r>
      <w:bookmarkEnd w:id="6"/>
    </w:p>
    <w:p w14:paraId="27E62109" w14:textId="77777777" w:rsidR="003677E7" w:rsidRDefault="00231474">
      <w:pPr>
        <w:pStyle w:val="Compact"/>
        <w:numPr>
          <w:ilvl w:val="0"/>
          <w:numId w:val="3"/>
        </w:numPr>
      </w:pPr>
      <w:r>
        <w:t>Windows 64-bit machine</w:t>
      </w:r>
    </w:p>
    <w:p w14:paraId="428E210C" w14:textId="77777777" w:rsidR="003677E7" w:rsidRDefault="00231474">
      <w:pPr>
        <w:pStyle w:val="Compact"/>
        <w:numPr>
          <w:ilvl w:val="0"/>
          <w:numId w:val="3"/>
        </w:numPr>
      </w:pPr>
      <w:r>
        <w:t>Admin privileges on your user account</w:t>
      </w:r>
    </w:p>
    <w:p w14:paraId="6196ADD6" w14:textId="77777777" w:rsidR="003677E7" w:rsidRDefault="00231474">
      <w:pPr>
        <w:pStyle w:val="Compact"/>
        <w:numPr>
          <w:ilvl w:val="0"/>
          <w:numId w:val="3"/>
        </w:numPr>
      </w:pPr>
      <w:r>
        <w:t>R and Rstudio not currently installed on your machine</w:t>
      </w:r>
    </w:p>
    <w:p w14:paraId="6C97DAD5" w14:textId="77777777" w:rsidR="003677E7" w:rsidRDefault="00231474">
      <w:pPr>
        <w:pStyle w:val="Heading1"/>
      </w:pPr>
      <w:bookmarkStart w:id="8" w:name="_Toc88130001"/>
      <w:bookmarkStart w:id="9" w:name="installing-r"/>
      <w:bookmarkEnd w:id="7"/>
      <w:r>
        <w:lastRenderedPageBreak/>
        <w:t>3. Installing R</w:t>
      </w:r>
      <w:bookmarkEnd w:id="8"/>
    </w:p>
    <w:p w14:paraId="18B31365" w14:textId="77777777" w:rsidR="003677E7" w:rsidRDefault="00231474">
      <w:pPr>
        <w:pStyle w:val="FirstParagraph"/>
      </w:pPr>
      <w:r>
        <w:t xml:space="preserve">To start with, you must download the appropriate distribution of R. To do this visit </w:t>
      </w:r>
      <w:hyperlink r:id="rId7">
        <w:r>
          <w:rPr>
            <w:rStyle w:val="Hyperlink"/>
          </w:rPr>
          <w:t>Comprehensive R Archive Network</w:t>
        </w:r>
      </w:hyperlink>
      <w:r>
        <w:t xml:space="preserve"> and click on </w:t>
      </w:r>
      <w:r>
        <w:rPr>
          <w:b/>
          <w:bCs/>
        </w:rPr>
        <w:t>Download R for the first time</w:t>
      </w:r>
      <w:r>
        <w:t xml:space="preserve"> and then click on </w:t>
      </w:r>
      <w:r>
        <w:rPr>
          <w:b/>
          <w:bCs/>
        </w:rPr>
        <w:t>Download R 4.1.2 for Windows</w:t>
      </w:r>
      <w:r>
        <w:t xml:space="preserve"> an exe file will then download to your machine. </w:t>
      </w:r>
      <w:r>
        <w:rPr>
          <w:b/>
          <w:bCs/>
        </w:rPr>
        <w:t>Note R version may have changed since time of writing</w:t>
      </w:r>
    </w:p>
    <w:p w14:paraId="28FBC077" w14:textId="77777777" w:rsidR="003677E7" w:rsidRDefault="00231474">
      <w:pPr>
        <w:pStyle w:val="BodyText"/>
      </w:pPr>
      <w:r>
        <w:rPr>
          <w:noProof/>
        </w:rPr>
        <w:drawing>
          <wp:inline distT="0" distB="0" distL="0" distR="0" wp14:anchorId="71DEAE31" wp14:editId="06CD8311">
            <wp:extent cx="5334000" cy="1835153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RSetup1_InstallRFirstTim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5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13669A" w14:textId="77777777" w:rsidR="003677E7" w:rsidRDefault="00231474">
      <w:pPr>
        <w:pStyle w:val="BodyText"/>
      </w:pPr>
      <w:r>
        <w:rPr>
          <w:noProof/>
        </w:rPr>
        <w:drawing>
          <wp:inline distT="0" distB="0" distL="0" distR="0" wp14:anchorId="1529E0FF" wp14:editId="02A9447F">
            <wp:extent cx="5334000" cy="268033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RSetup2_DownloadR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0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5405D3" w14:textId="77777777" w:rsidR="003677E7" w:rsidRDefault="00231474">
      <w:pPr>
        <w:pStyle w:val="BodyText"/>
      </w:pPr>
      <w:r>
        <w:t>Run the .exe file that has downloaded to your machine. Ensuring that your user account has administrator privileges.</w:t>
      </w:r>
    </w:p>
    <w:p w14:paraId="4E704E5C" w14:textId="77777777" w:rsidR="003677E7" w:rsidRDefault="00231474">
      <w:pPr>
        <w:pStyle w:val="BodyText"/>
      </w:pPr>
      <w:r>
        <w:rPr>
          <w:noProof/>
        </w:rPr>
        <w:drawing>
          <wp:inline distT="0" distB="0" distL="0" distR="0" wp14:anchorId="32B575E8" wp14:editId="767920D8">
            <wp:extent cx="3821229" cy="1058778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RSetup3_Rexe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1229" cy="105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7B100A" w14:textId="77777777" w:rsidR="003677E7" w:rsidRDefault="00231474">
      <w:pPr>
        <w:pStyle w:val="BodyText"/>
      </w:pPr>
      <w:r>
        <w:t xml:space="preserve">Proceed through the installation wizard, accepting all default settings. Once you have done this, R is </w:t>
      </w:r>
      <w:proofErr w:type="gramStart"/>
      <w:r>
        <w:t>installed</w:t>
      </w:r>
      <w:proofErr w:type="gramEnd"/>
      <w:r>
        <w:t xml:space="preserve"> and you can proceed to the installation of RStudio.</w:t>
      </w:r>
    </w:p>
    <w:p w14:paraId="1D2329B3" w14:textId="77777777" w:rsidR="003677E7" w:rsidRDefault="00231474">
      <w:pPr>
        <w:pStyle w:val="Heading1"/>
      </w:pPr>
      <w:bookmarkStart w:id="10" w:name="_Toc88130002"/>
      <w:bookmarkStart w:id="11" w:name="installing-rstudio"/>
      <w:bookmarkEnd w:id="9"/>
      <w:r>
        <w:lastRenderedPageBreak/>
        <w:t>4. Installing RStudio</w:t>
      </w:r>
      <w:bookmarkEnd w:id="10"/>
    </w:p>
    <w:p w14:paraId="6903783D" w14:textId="77777777" w:rsidR="003677E7" w:rsidRDefault="00231474">
      <w:pPr>
        <w:pStyle w:val="FirstParagraph"/>
      </w:pPr>
      <w:r>
        <w:t xml:space="preserve">Start by downloading the latest version of </w:t>
      </w:r>
      <w:proofErr w:type="spellStart"/>
      <w:r>
        <w:t>Rstudio</w:t>
      </w:r>
      <w:proofErr w:type="spellEnd"/>
      <w:r>
        <w:t xml:space="preserve"> from the </w:t>
      </w:r>
      <w:hyperlink r:id="rId11" w:anchor="download">
        <w:r>
          <w:rPr>
            <w:rStyle w:val="Hyperlink"/>
          </w:rPr>
          <w:t>RStudio website</w:t>
        </w:r>
      </w:hyperlink>
      <w:r>
        <w:t>. This will download a .exe file to your machine.</w:t>
      </w:r>
    </w:p>
    <w:p w14:paraId="4528AF8D" w14:textId="77777777" w:rsidR="003677E7" w:rsidRDefault="00231474">
      <w:pPr>
        <w:pStyle w:val="BodyText"/>
      </w:pPr>
      <w:r>
        <w:rPr>
          <w:noProof/>
        </w:rPr>
        <w:drawing>
          <wp:inline distT="0" distB="0" distL="0" distR="0" wp14:anchorId="1FEDEDF7" wp14:editId="05CEDB00">
            <wp:extent cx="5334000" cy="2277617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RSetup4_DownloadRStudio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7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E38392" w14:textId="77777777" w:rsidR="003677E7" w:rsidRDefault="00231474">
      <w:pPr>
        <w:pStyle w:val="BodyText"/>
      </w:pPr>
      <w:r>
        <w:t>Open the .exe file, this will launch the RStudio installation wizard, proceed through the installation wizard, accepting all default settings.</w:t>
      </w:r>
    </w:p>
    <w:p w14:paraId="673B5F97" w14:textId="77777777" w:rsidR="003677E7" w:rsidRDefault="00231474">
      <w:pPr>
        <w:pStyle w:val="BodyText"/>
      </w:pPr>
      <w:r>
        <w:rPr>
          <w:noProof/>
        </w:rPr>
        <w:drawing>
          <wp:inline distT="0" distB="0" distL="0" distR="0" wp14:anchorId="6BB4404D" wp14:editId="7D13B7BD">
            <wp:extent cx="3907856" cy="885524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RSetup5_RStudioexe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856" cy="885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CEFEBE" w14:textId="77777777" w:rsidR="003677E7" w:rsidRDefault="00231474">
      <w:pPr>
        <w:pStyle w:val="Heading1"/>
      </w:pPr>
      <w:bookmarkStart w:id="12" w:name="_Toc88130003"/>
      <w:bookmarkStart w:id="13" w:name="installing-rtools"/>
      <w:bookmarkEnd w:id="11"/>
      <w:r>
        <w:t>5. Installing Rtools</w:t>
      </w:r>
      <w:bookmarkEnd w:id="12"/>
    </w:p>
    <w:p w14:paraId="7F0FA586" w14:textId="77777777" w:rsidR="003677E7" w:rsidRDefault="00231474">
      <w:pPr>
        <w:pStyle w:val="Heading2"/>
      </w:pPr>
      <w:bookmarkStart w:id="14" w:name="_Toc88130004"/>
      <w:bookmarkStart w:id="15" w:name="installation"/>
      <w:r>
        <w:t>5.1 Installation</w:t>
      </w:r>
      <w:bookmarkEnd w:id="14"/>
    </w:p>
    <w:p w14:paraId="164DF21B" w14:textId="77777777" w:rsidR="003677E7" w:rsidRDefault="00231474">
      <w:pPr>
        <w:pStyle w:val="FirstParagraph"/>
      </w:pPr>
      <w:r>
        <w:t xml:space="preserve">To install Rtools please visit the </w:t>
      </w:r>
      <w:hyperlink r:id="rId14">
        <w:r>
          <w:rPr>
            <w:rStyle w:val="Hyperlink"/>
          </w:rPr>
          <w:t>R for Windows Build Tools Archive</w:t>
        </w:r>
      </w:hyperlink>
      <w:r>
        <w:t xml:space="preserve"> and download the version which corresponds to the version of R that you installed in section 3 of this manual. This will download a .exe file to your machine.</w:t>
      </w:r>
    </w:p>
    <w:p w14:paraId="474DA2FE" w14:textId="77777777" w:rsidR="003677E7" w:rsidRDefault="00231474">
      <w:pPr>
        <w:pStyle w:val="BodyText"/>
      </w:pPr>
      <w:r>
        <w:rPr>
          <w:noProof/>
        </w:rPr>
        <w:lastRenderedPageBreak/>
        <w:drawing>
          <wp:inline distT="0" distB="0" distL="0" distR="0" wp14:anchorId="787CD1E8" wp14:editId="678DA20C">
            <wp:extent cx="5334000" cy="222372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RSetup6_DownloadR-Tools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3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72B20F" w14:textId="77777777" w:rsidR="003677E7" w:rsidRDefault="00231474">
      <w:pPr>
        <w:pStyle w:val="BodyText"/>
      </w:pPr>
      <w:r>
        <w:t>Open the .exe file, this will launch the Rtools installation wizard, proceed through the installation wizard, accepting all default settings.</w:t>
      </w:r>
    </w:p>
    <w:p w14:paraId="33259D60" w14:textId="77777777" w:rsidR="003677E7" w:rsidRDefault="00231474">
      <w:pPr>
        <w:pStyle w:val="BodyText"/>
      </w:pPr>
      <w:r>
        <w:rPr>
          <w:noProof/>
        </w:rPr>
        <w:drawing>
          <wp:inline distT="0" distB="0" distL="0" distR="0" wp14:anchorId="3F8E8E6F" wp14:editId="5AFB1DA0">
            <wp:extent cx="3455469" cy="895149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RSetup7_Rtoolsexe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5469" cy="895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1340FE" w14:textId="77777777" w:rsidR="003677E7" w:rsidRDefault="00231474">
      <w:pPr>
        <w:pStyle w:val="Heading2"/>
      </w:pPr>
      <w:bookmarkStart w:id="16" w:name="_Toc88130005"/>
      <w:bookmarkStart w:id="17" w:name="system-settings"/>
      <w:bookmarkEnd w:id="15"/>
      <w:r>
        <w:t>5.2 System Settings</w:t>
      </w:r>
      <w:bookmarkEnd w:id="16"/>
    </w:p>
    <w:p w14:paraId="0EB1374E" w14:textId="77777777" w:rsidR="003677E7" w:rsidRDefault="00231474">
      <w:pPr>
        <w:pStyle w:val="FirstParagraph"/>
      </w:pPr>
      <w:proofErr w:type="gramStart"/>
      <w:r>
        <w:t>In order for</w:t>
      </w:r>
      <w:proofErr w:type="gramEnd"/>
      <w:r>
        <w:t xml:space="preserve"> Rtools to work on your machine you must update your Windows System Variables. To do this:</w:t>
      </w:r>
    </w:p>
    <w:p w14:paraId="3FA35572" w14:textId="77777777" w:rsidR="003677E7" w:rsidRDefault="00231474">
      <w:pPr>
        <w:pStyle w:val="Compact"/>
        <w:numPr>
          <w:ilvl w:val="0"/>
          <w:numId w:val="4"/>
        </w:numPr>
      </w:pPr>
      <w:r>
        <w:t>Go to Windows settings</w:t>
      </w:r>
    </w:p>
    <w:p w14:paraId="7811D366" w14:textId="77777777" w:rsidR="003677E7" w:rsidRDefault="00231474">
      <w:pPr>
        <w:pStyle w:val="Compact"/>
        <w:numPr>
          <w:ilvl w:val="0"/>
          <w:numId w:val="4"/>
        </w:numPr>
      </w:pPr>
      <w:r>
        <w:t>System</w:t>
      </w:r>
    </w:p>
    <w:p w14:paraId="5EE7D9DA" w14:textId="77777777" w:rsidR="003677E7" w:rsidRDefault="00231474">
      <w:pPr>
        <w:pStyle w:val="Compact"/>
        <w:numPr>
          <w:ilvl w:val="0"/>
          <w:numId w:val="4"/>
        </w:numPr>
      </w:pPr>
      <w:r>
        <w:t>About</w:t>
      </w:r>
    </w:p>
    <w:p w14:paraId="7F9D6C50" w14:textId="77777777" w:rsidR="003677E7" w:rsidRDefault="00231474">
      <w:pPr>
        <w:pStyle w:val="Compact"/>
        <w:numPr>
          <w:ilvl w:val="0"/>
          <w:numId w:val="4"/>
        </w:numPr>
      </w:pPr>
      <w:r>
        <w:t>Advanced system settings</w:t>
      </w:r>
    </w:p>
    <w:p w14:paraId="55513D63" w14:textId="77777777" w:rsidR="003677E7" w:rsidRDefault="00231474">
      <w:pPr>
        <w:pStyle w:val="Compact"/>
        <w:numPr>
          <w:ilvl w:val="0"/>
          <w:numId w:val="4"/>
        </w:numPr>
      </w:pPr>
      <w:r>
        <w:t>Environment variables</w:t>
      </w:r>
    </w:p>
    <w:p w14:paraId="28ACD06A" w14:textId="77777777" w:rsidR="003677E7" w:rsidRDefault="00231474">
      <w:pPr>
        <w:pStyle w:val="FirstParagraph"/>
      </w:pPr>
      <w:r>
        <w:rPr>
          <w:noProof/>
        </w:rPr>
        <w:lastRenderedPageBreak/>
        <w:drawing>
          <wp:inline distT="0" distB="0" distL="0" distR="0" wp14:anchorId="6EAC7324" wp14:editId="68CA1B1F">
            <wp:extent cx="5334000" cy="577255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RSetup8_EnvironmentVariables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C436FF" w14:textId="77777777" w:rsidR="003677E7" w:rsidRDefault="00231474">
      <w:pPr>
        <w:pStyle w:val="Compact"/>
        <w:numPr>
          <w:ilvl w:val="0"/>
          <w:numId w:val="5"/>
        </w:numPr>
      </w:pPr>
      <w:r>
        <w:t xml:space="preserve">Select </w:t>
      </w:r>
      <w:r>
        <w:rPr>
          <w:b/>
          <w:bCs/>
        </w:rPr>
        <w:t>Path</w:t>
      </w:r>
      <w:r>
        <w:t xml:space="preserve"> under System Variables and click edit</w:t>
      </w:r>
    </w:p>
    <w:p w14:paraId="6A7E88DC" w14:textId="77777777" w:rsidR="003677E7" w:rsidRDefault="00231474">
      <w:pPr>
        <w:pStyle w:val="Compact"/>
        <w:numPr>
          <w:ilvl w:val="0"/>
          <w:numId w:val="5"/>
        </w:numPr>
      </w:pPr>
      <w:r>
        <w:t xml:space="preserve">Click </w:t>
      </w:r>
      <w:r>
        <w:rPr>
          <w:b/>
          <w:bCs/>
        </w:rPr>
        <w:t>New</w:t>
      </w:r>
      <w:r>
        <w:t xml:space="preserve"> and paste the following </w:t>
      </w:r>
      <w:r>
        <w:rPr>
          <w:b/>
          <w:bCs/>
        </w:rPr>
        <w:t>C:\rtools40\usr\bin</w:t>
      </w:r>
    </w:p>
    <w:p w14:paraId="135550EB" w14:textId="77777777" w:rsidR="003677E7" w:rsidRDefault="00231474">
      <w:pPr>
        <w:pStyle w:val="Compact"/>
        <w:numPr>
          <w:ilvl w:val="0"/>
          <w:numId w:val="5"/>
        </w:numPr>
      </w:pPr>
      <w:r>
        <w:t xml:space="preserve">Click </w:t>
      </w:r>
      <w:r>
        <w:rPr>
          <w:b/>
          <w:bCs/>
        </w:rPr>
        <w:t>OK</w:t>
      </w:r>
      <w:r>
        <w:t xml:space="preserve"> and you are finished</w:t>
      </w:r>
    </w:p>
    <w:p w14:paraId="4B0DF78D" w14:textId="2A452566" w:rsidR="003677E7" w:rsidRDefault="00231474">
      <w:pPr>
        <w:pStyle w:val="FirstParagraph"/>
      </w:pPr>
      <w:r>
        <w:rPr>
          <w:noProof/>
        </w:rPr>
        <w:lastRenderedPageBreak/>
        <w:drawing>
          <wp:inline distT="0" distB="0" distL="0" distR="0" wp14:anchorId="2C7F5598" wp14:editId="2C038030">
            <wp:extent cx="4783755" cy="5043637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RSetup9_EditEnvironmentVariables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755" cy="5043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  <w:bookmarkEnd w:id="17"/>
    </w:p>
    <w:p w14:paraId="39B8819D" w14:textId="7651296A" w:rsidR="00AF7651" w:rsidRDefault="00AF7651" w:rsidP="00AF7651">
      <w:pPr>
        <w:pStyle w:val="BodyText"/>
      </w:pPr>
    </w:p>
    <w:p w14:paraId="22AECF5B" w14:textId="77777777" w:rsidR="00AF7651" w:rsidRPr="00AF7651" w:rsidRDefault="00AF7651" w:rsidP="00AF7651">
      <w:pPr>
        <w:pStyle w:val="BodyText"/>
      </w:pPr>
      <w:commentRangeStart w:id="18"/>
      <w:commentRangeEnd w:id="18"/>
      <w:r>
        <w:rPr>
          <w:rStyle w:val="CommentReference"/>
        </w:rPr>
        <w:commentReference w:id="18"/>
      </w:r>
    </w:p>
    <w:sectPr w:rsidR="00AF7651" w:rsidRPr="00AF7651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8" w:author="Eamon Green (1000105072)" w:date="2021-11-18T12:49:00Z" w:initials="EG(">
    <w:p w14:paraId="0099092C" w14:textId="628CEF8B" w:rsidR="00AF7651" w:rsidRDefault="00AF7651">
      <w:pPr>
        <w:pStyle w:val="CommentText"/>
      </w:pPr>
      <w:r>
        <w:rPr>
          <w:rStyle w:val="CommentReference"/>
        </w:rPr>
        <w:annotationRef/>
      </w:r>
      <w:r>
        <w:t xml:space="preserve">I got </w:t>
      </w:r>
      <w:r w:rsidR="00D02A62">
        <w:t>SVN</w:t>
      </w:r>
      <w:r>
        <w:t xml:space="preserve"> working so messaging me on 3cx and then updating the </w:t>
      </w:r>
      <w:r w:rsidR="00D02A62">
        <w:t>SVN</w:t>
      </w:r>
      <w:r>
        <w:t xml:space="preserve"> should work now.</w:t>
      </w:r>
    </w:p>
    <w:p w14:paraId="6D0C0A69" w14:textId="77777777" w:rsidR="00AF7651" w:rsidRDefault="00AF7651">
      <w:pPr>
        <w:pStyle w:val="CommentText"/>
      </w:pPr>
    </w:p>
    <w:p w14:paraId="51ABE56A" w14:textId="59889A2E" w:rsidR="00AF7651" w:rsidRDefault="00AF7651">
      <w:pPr>
        <w:pStyle w:val="CommentText"/>
      </w:pPr>
      <w:r>
        <w:t xml:space="preserve">This looks good, covers install. But might be nice to include </w:t>
      </w:r>
      <w:r w:rsidR="007057D5">
        <w:t>launching</w:t>
      </w:r>
      <w:r>
        <w:t xml:space="preserve"> the program to show </w:t>
      </w:r>
      <w:r w:rsidR="00BA3CE4">
        <w:t>the result</w:t>
      </w:r>
      <w:r>
        <w:t>.</w:t>
      </w:r>
    </w:p>
    <w:p w14:paraId="1AE7A79A" w14:textId="77777777" w:rsidR="00AF7651" w:rsidRDefault="00AF7651">
      <w:pPr>
        <w:pStyle w:val="CommentText"/>
      </w:pPr>
    </w:p>
    <w:p w14:paraId="195BC97E" w14:textId="308ADF42" w:rsidR="00AF7651" w:rsidRDefault="00AF7651">
      <w:pPr>
        <w:pStyle w:val="CommentText"/>
      </w:pPr>
      <w:r>
        <w:t xml:space="preserve">Another thing maybe to include just </w:t>
      </w:r>
      <w:r w:rsidR="007057D5">
        <w:t>in case</w:t>
      </w:r>
      <w:r>
        <w:t xml:space="preserve"> they change </w:t>
      </w:r>
      <w:r w:rsidR="007057D5">
        <w:t>their</w:t>
      </w:r>
      <w:r>
        <w:t xml:space="preserve"> code and things is to add the steps to checking libraries that are available on the project and then detaching them to do the unit testing report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95BC97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40CA63" w16cex:dateUtc="2021-11-17T23:4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95BC97E" w16cid:durableId="2540CA6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E9FA72" w14:textId="77777777" w:rsidR="001E6B86" w:rsidRDefault="001E6B86">
      <w:pPr>
        <w:spacing w:after="0"/>
      </w:pPr>
      <w:r>
        <w:separator/>
      </w:r>
    </w:p>
  </w:endnote>
  <w:endnote w:type="continuationSeparator" w:id="0">
    <w:p w14:paraId="429844AF" w14:textId="77777777" w:rsidR="001E6B86" w:rsidRDefault="001E6B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E55B89" w14:textId="77777777" w:rsidR="001E6B86" w:rsidRDefault="001E6B86">
      <w:r>
        <w:separator/>
      </w:r>
    </w:p>
  </w:footnote>
  <w:footnote w:type="continuationSeparator" w:id="0">
    <w:p w14:paraId="3C5AC669" w14:textId="77777777" w:rsidR="001E6B86" w:rsidRDefault="001E6B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49A99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8EE7C2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6FEE763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6"/>
    <w:multiLevelType w:val="multilevel"/>
    <w:tmpl w:val="53DEE462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amon Green (1000105072)">
    <w15:presenceInfo w15:providerId="None" w15:userId="Eamon Green (1000105072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677E7"/>
    <w:rsid w:val="001E6B86"/>
    <w:rsid w:val="00231474"/>
    <w:rsid w:val="003677E7"/>
    <w:rsid w:val="007057D5"/>
    <w:rsid w:val="009C2981"/>
    <w:rsid w:val="00AF7651"/>
    <w:rsid w:val="00BA3CE4"/>
    <w:rsid w:val="00D02A6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4D9B96"/>
  <w15:docId w15:val="{C978EA64-58B0-4D83-A3DC-C35A1A6D02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9C298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C2981"/>
    <w:pPr>
      <w:spacing w:after="100"/>
      <w:ind w:left="240"/>
    </w:pPr>
  </w:style>
  <w:style w:type="character" w:styleId="CommentReference">
    <w:name w:val="annotation reference"/>
    <w:basedOn w:val="DefaultParagraphFont"/>
    <w:semiHidden/>
    <w:unhideWhenUsed/>
    <w:rsid w:val="00AF765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F765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F765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F76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F765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3" Type="http://schemas.openxmlformats.org/officeDocument/2006/relationships/settings" Target="settings.xml"/><Relationship Id="rId21" Type="http://schemas.microsoft.com/office/2016/09/relationships/commentsIds" Target="commentsIds.xml"/><Relationship Id="rId7" Type="http://schemas.openxmlformats.org/officeDocument/2006/relationships/hyperlink" Target="https://cran.rstudio.com/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microsoft.com/office/2011/relationships/commentsExtended" Target="commentsExtended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rstudio.com/products/rstudio/download/" TargetMode="External"/><Relationship Id="rId24" Type="http://schemas.microsoft.com/office/2011/relationships/people" Target="people.xm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yperlink" Target="https://cran.r-project.org/bin/windows/Rtools/history.html" TargetMode="External"/><Relationship Id="rId22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514</Words>
  <Characters>2934</Characters>
  <Application>Microsoft Office Word</Application>
  <DocSecurity>2</DocSecurity>
  <Lines>24</Lines>
  <Paragraphs>6</Paragraphs>
  <ScaleCrop>false</ScaleCrop>
  <Company/>
  <LinksUpToDate>false</LinksUpToDate>
  <CharactersWithSpaces>3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Setup</dc:title>
  <dc:creator>Tim Graham, Carly Green, Michael Green</dc:creator>
  <cp:keywords/>
  <cp:lastModifiedBy>Eamon Green (1000105072)</cp:lastModifiedBy>
  <cp:revision>5</cp:revision>
  <dcterms:created xsi:type="dcterms:W3CDTF">2021-11-17T23:52:00Z</dcterms:created>
  <dcterms:modified xsi:type="dcterms:W3CDTF">2021-11-18T0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2021</vt:lpwstr>
  </property>
  <property fmtid="{D5CDD505-2E9C-101B-9397-08002B2CF9AE}" pid="3" name="output">
    <vt:lpwstr/>
  </property>
</Properties>
</file>